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3F721D" w14:textId="7AF80446" w:rsidR="001A0F8B" w:rsidRDefault="00996A35">
      <w:pPr>
        <w:rPr>
          <w:rFonts w:ascii="Times New Roman" w:hAnsi="Times New Roman" w:cs="Times New Roman"/>
          <w:sz w:val="24"/>
          <w:szCs w:val="24"/>
        </w:rPr>
      </w:pPr>
      <w:r>
        <w:rPr>
          <w:rFonts w:ascii="Times New Roman" w:hAnsi="Times New Roman" w:cs="Times New Roman"/>
          <w:sz w:val="24"/>
          <w:szCs w:val="24"/>
        </w:rPr>
        <w:t>Blog 7</w:t>
      </w:r>
    </w:p>
    <w:p w14:paraId="17C8F23C" w14:textId="5E97B061" w:rsidR="00996A35" w:rsidRDefault="005A1B09">
      <w:pPr>
        <w:rPr>
          <w:rFonts w:ascii="Times New Roman" w:hAnsi="Times New Roman" w:cs="Times New Roman"/>
          <w:sz w:val="24"/>
          <w:szCs w:val="24"/>
        </w:rPr>
      </w:pPr>
      <w:r>
        <w:rPr>
          <w:rFonts w:ascii="Times New Roman" w:hAnsi="Times New Roman" w:cs="Times New Roman"/>
          <w:sz w:val="24"/>
          <w:szCs w:val="24"/>
        </w:rPr>
        <w:t xml:space="preserve">I am doing a staff page for my website. The position of the restaurant that I am doing is a fancy restaurant which has the Michelin 3 stars award, I want to focus on the crew of this restaurant is a team of hospitality professionals, so I am thinking to make a gallery-style page showing the key personnel in Bon Appetit. People like the kitchen staff, the owner, the front-of-house duty manager, the head barista, and the head waiter, their photos and some </w:t>
      </w:r>
      <w:r w:rsidR="009E263A">
        <w:rPr>
          <w:rFonts w:ascii="Times New Roman" w:hAnsi="Times New Roman" w:cs="Times New Roman"/>
          <w:sz w:val="24"/>
          <w:szCs w:val="24"/>
        </w:rPr>
        <w:t>descriptions about them are shown in a frame for each person.</w:t>
      </w:r>
    </w:p>
    <w:p w14:paraId="7C566B0D" w14:textId="1A55CE8E" w:rsidR="00C739A6" w:rsidRDefault="00C739A6">
      <w:pPr>
        <w:rPr>
          <w:rFonts w:ascii="Times New Roman" w:hAnsi="Times New Roman" w:cs="Times New Roman"/>
          <w:sz w:val="24"/>
          <w:szCs w:val="24"/>
        </w:rPr>
      </w:pPr>
    </w:p>
    <w:p w14:paraId="68E1E8BD" w14:textId="0594B58D" w:rsidR="00C739A6" w:rsidRDefault="00C739A6">
      <w:pPr>
        <w:rPr>
          <w:rFonts w:ascii="Times New Roman" w:hAnsi="Times New Roman" w:cs="Times New Roman"/>
          <w:sz w:val="24"/>
          <w:szCs w:val="24"/>
        </w:rPr>
      </w:pPr>
      <w:r>
        <w:rPr>
          <w:rFonts w:ascii="Times New Roman" w:hAnsi="Times New Roman" w:cs="Times New Roman"/>
          <w:sz w:val="24"/>
          <w:szCs w:val="24"/>
        </w:rPr>
        <w:t>This page starts with a picture of all the chefs working in the kitchen, since I think the food is a very important selling point for this restaurant. Under the kitchen picture is the gallery</w:t>
      </w:r>
      <w:r w:rsidR="008A1268">
        <w:rPr>
          <w:rFonts w:ascii="Times New Roman" w:hAnsi="Times New Roman" w:cs="Times New Roman"/>
          <w:sz w:val="24"/>
          <w:szCs w:val="24"/>
        </w:rPr>
        <w:t xml:space="preserve"> showing all the key personnel.</w:t>
      </w:r>
    </w:p>
    <w:p w14:paraId="3505A1D6" w14:textId="341E70C0" w:rsidR="008A1268" w:rsidRDefault="008A1268">
      <w:pPr>
        <w:rPr>
          <w:rFonts w:ascii="Times New Roman" w:hAnsi="Times New Roman" w:cs="Times New Roman"/>
          <w:sz w:val="24"/>
          <w:szCs w:val="24"/>
        </w:rPr>
      </w:pPr>
    </w:p>
    <w:p w14:paraId="0ED83FB5" w14:textId="6CF4E321" w:rsidR="008A1268" w:rsidRDefault="008A1268">
      <w:pPr>
        <w:rPr>
          <w:rFonts w:ascii="Times New Roman" w:hAnsi="Times New Roman" w:cs="Times New Roman"/>
          <w:sz w:val="24"/>
          <w:szCs w:val="24"/>
        </w:rPr>
      </w:pPr>
      <w:r>
        <w:rPr>
          <w:rFonts w:ascii="Times New Roman" w:hAnsi="Times New Roman" w:cs="Times New Roman"/>
          <w:sz w:val="24"/>
          <w:szCs w:val="24"/>
        </w:rPr>
        <w:t>The first picture in the gallery is the head chef, this is because I want to emphasize the kitchen is managed by a very experienced celebrity chef</w:t>
      </w:r>
      <w:r w:rsidR="0001108E">
        <w:rPr>
          <w:rFonts w:ascii="Times New Roman" w:hAnsi="Times New Roman" w:cs="Times New Roman"/>
          <w:sz w:val="24"/>
          <w:szCs w:val="24"/>
        </w:rPr>
        <w:t>, so I decided to put him at the beginning. He is the main person I want people to look at first, so I want to make a bigger frame for his photo and the description than the others.</w:t>
      </w:r>
      <w:r w:rsidR="00E70A52">
        <w:rPr>
          <w:rFonts w:ascii="Times New Roman" w:hAnsi="Times New Roman" w:cs="Times New Roman"/>
          <w:sz w:val="24"/>
          <w:szCs w:val="24"/>
        </w:rPr>
        <w:t xml:space="preserve"> This a one of the </w:t>
      </w:r>
      <w:r w:rsidR="004F7D4E">
        <w:rPr>
          <w:rFonts w:ascii="Times New Roman" w:hAnsi="Times New Roman" w:cs="Times New Roman"/>
          <w:sz w:val="24"/>
          <w:szCs w:val="24"/>
        </w:rPr>
        <w:t>challenges</w:t>
      </w:r>
      <w:r w:rsidR="00E70A52">
        <w:rPr>
          <w:rFonts w:ascii="Times New Roman" w:hAnsi="Times New Roman" w:cs="Times New Roman"/>
          <w:sz w:val="24"/>
          <w:szCs w:val="24"/>
        </w:rPr>
        <w:t xml:space="preserve"> to line up his frame with </w:t>
      </w:r>
      <w:r w:rsidR="004F7D4E">
        <w:rPr>
          <w:rFonts w:ascii="Times New Roman" w:hAnsi="Times New Roman" w:cs="Times New Roman"/>
          <w:sz w:val="24"/>
          <w:szCs w:val="24"/>
        </w:rPr>
        <w:t>another</w:t>
      </w:r>
      <w:r w:rsidR="00E70A52">
        <w:rPr>
          <w:rFonts w:ascii="Times New Roman" w:hAnsi="Times New Roman" w:cs="Times New Roman"/>
          <w:sz w:val="24"/>
          <w:szCs w:val="24"/>
        </w:rPr>
        <w:t xml:space="preserve"> frame sitting next to it. Normally making a gallery for all the pictures, their frame sizes are usually the same</w:t>
      </w:r>
      <w:r w:rsidR="00253548">
        <w:rPr>
          <w:rFonts w:ascii="Times New Roman" w:hAnsi="Times New Roman" w:cs="Times New Roman"/>
          <w:sz w:val="24"/>
          <w:szCs w:val="24"/>
        </w:rPr>
        <w:t xml:space="preserve"> thus only CSS for one frame style is needed, but in this case one frame needs to be bigger than the others, I have to make CSS for the frame of the head chef, CSS for the frame of the sous chef where his frame sitting next to the head chef’s, and CSS for the frames of others.</w:t>
      </w:r>
    </w:p>
    <w:p w14:paraId="09BA4FF2" w14:textId="4B999A34" w:rsidR="00253548" w:rsidRDefault="00253548">
      <w:pPr>
        <w:rPr>
          <w:rFonts w:ascii="Times New Roman" w:hAnsi="Times New Roman" w:cs="Times New Roman"/>
          <w:sz w:val="24"/>
          <w:szCs w:val="24"/>
        </w:rPr>
      </w:pPr>
    </w:p>
    <w:p w14:paraId="5EBDABEF" w14:textId="73ADF1E3" w:rsidR="00253548" w:rsidRDefault="00253548">
      <w:pPr>
        <w:rPr>
          <w:rFonts w:ascii="Times New Roman" w:hAnsi="Times New Roman" w:cs="Times New Roman"/>
          <w:sz w:val="24"/>
          <w:szCs w:val="24"/>
        </w:rPr>
      </w:pPr>
      <w:r>
        <w:rPr>
          <w:rFonts w:ascii="Times New Roman" w:hAnsi="Times New Roman" w:cs="Times New Roman"/>
          <w:sz w:val="24"/>
          <w:szCs w:val="24"/>
        </w:rPr>
        <w:t xml:space="preserve">To make this gallery, first I need to create a div class=”container” wrapping up the whole gallery area. In this container, I have to create a div class=”half-width” which containing the top two gallery frames, </w:t>
      </w:r>
      <w:r w:rsidR="00726D9B">
        <w:rPr>
          <w:rFonts w:ascii="Times New Roman" w:hAnsi="Times New Roman" w:cs="Times New Roman"/>
          <w:sz w:val="24"/>
          <w:szCs w:val="24"/>
        </w:rPr>
        <w:t xml:space="preserve">the frame for the head chef is called “container60” and the frame for the sous chef is called “container30” which represent their div </w:t>
      </w:r>
      <w:r w:rsidR="00E44278">
        <w:rPr>
          <w:rFonts w:ascii="Times New Roman" w:hAnsi="Times New Roman" w:cs="Times New Roman"/>
          <w:sz w:val="24"/>
          <w:szCs w:val="24"/>
        </w:rPr>
        <w:t>widths</w:t>
      </w:r>
      <w:r w:rsidR="00726D9B">
        <w:rPr>
          <w:rFonts w:ascii="Times New Roman" w:hAnsi="Times New Roman" w:cs="Times New Roman"/>
          <w:sz w:val="24"/>
          <w:szCs w:val="24"/>
        </w:rPr>
        <w:t xml:space="preserve"> are 60% and 30% correspondingly.</w:t>
      </w:r>
      <w:r w:rsidR="00E44278">
        <w:rPr>
          <w:rFonts w:ascii="Times New Roman" w:hAnsi="Times New Roman" w:cs="Times New Roman"/>
          <w:sz w:val="24"/>
          <w:szCs w:val="24"/>
        </w:rPr>
        <w:t xml:space="preserve"> Since there are different sizes objects in the “half-width” div</w:t>
      </w:r>
      <w:r w:rsidR="00DF62F0">
        <w:rPr>
          <w:rFonts w:ascii="Times New Roman" w:hAnsi="Times New Roman" w:cs="Times New Roman"/>
          <w:sz w:val="24"/>
          <w:szCs w:val="24"/>
        </w:rPr>
        <w:t xml:space="preserve"> and I would like a gap between two frames, so only float: left and display: inline won’t work. After setting their width sizes, </w:t>
      </w:r>
      <w:r w:rsidR="00721983">
        <w:rPr>
          <w:rFonts w:ascii="Times New Roman" w:hAnsi="Times New Roman" w:cs="Times New Roman"/>
          <w:sz w:val="24"/>
          <w:szCs w:val="24"/>
        </w:rPr>
        <w:t xml:space="preserve">they look stacking on top of each other. I set the </w:t>
      </w:r>
      <w:r w:rsidR="002375A9">
        <w:rPr>
          <w:rFonts w:ascii="Times New Roman" w:hAnsi="Times New Roman" w:cs="Times New Roman"/>
          <w:sz w:val="24"/>
          <w:szCs w:val="24"/>
        </w:rPr>
        <w:t xml:space="preserve">div </w:t>
      </w:r>
      <w:r w:rsidR="00721983">
        <w:rPr>
          <w:rFonts w:ascii="Times New Roman" w:hAnsi="Times New Roman" w:cs="Times New Roman"/>
          <w:sz w:val="24"/>
          <w:szCs w:val="24"/>
        </w:rPr>
        <w:t xml:space="preserve">“half-width” </w:t>
      </w:r>
      <w:r w:rsidR="002375A9">
        <w:rPr>
          <w:rFonts w:ascii="Times New Roman" w:hAnsi="Times New Roman" w:cs="Times New Roman"/>
          <w:sz w:val="24"/>
          <w:szCs w:val="24"/>
        </w:rPr>
        <w:t>position: relative, the div “container60” position: absolute, and the div “container30” float: right. By doing that, the “container60” would sit on the left side of the div “half-width” and the “container30” would sit on the right side, change the margin-top of the “container30” to make them line up together nicely. After that, I would like the description sit</w:t>
      </w:r>
      <w:r w:rsidR="00355D87">
        <w:rPr>
          <w:rFonts w:ascii="Times New Roman" w:hAnsi="Times New Roman" w:cs="Times New Roman"/>
          <w:sz w:val="24"/>
          <w:szCs w:val="24"/>
        </w:rPr>
        <w:t>s</w:t>
      </w:r>
      <w:r w:rsidR="002375A9">
        <w:rPr>
          <w:rFonts w:ascii="Times New Roman" w:hAnsi="Times New Roman" w:cs="Times New Roman"/>
          <w:sz w:val="24"/>
          <w:szCs w:val="24"/>
        </w:rPr>
        <w:t xml:space="preserve"> on the right hand side of these two divs instead of </w:t>
      </w:r>
      <w:r w:rsidR="00604C4B">
        <w:rPr>
          <w:rFonts w:ascii="Times New Roman" w:hAnsi="Times New Roman" w:cs="Times New Roman"/>
          <w:sz w:val="24"/>
          <w:szCs w:val="24"/>
        </w:rPr>
        <w:t xml:space="preserve">in the bottom, </w:t>
      </w:r>
      <w:r w:rsidR="00355D87">
        <w:rPr>
          <w:rFonts w:ascii="Times New Roman" w:hAnsi="Times New Roman" w:cs="Times New Roman"/>
          <w:sz w:val="24"/>
          <w:szCs w:val="24"/>
        </w:rPr>
        <w:t xml:space="preserve">it needs to add&lt;span&gt; in the HTML of where the text in, and </w:t>
      </w:r>
      <w:r w:rsidR="00604C4B">
        <w:rPr>
          <w:rFonts w:ascii="Times New Roman" w:hAnsi="Times New Roman" w:cs="Times New Roman"/>
          <w:sz w:val="24"/>
          <w:szCs w:val="24"/>
        </w:rPr>
        <w:t xml:space="preserve">I set display: flex for both divs to move the text to the right side of the frame, and add align-items: center </w:t>
      </w:r>
      <w:r w:rsidR="00F52E61">
        <w:rPr>
          <w:rFonts w:ascii="Times New Roman" w:hAnsi="Times New Roman" w:cs="Times New Roman"/>
          <w:sz w:val="24"/>
          <w:szCs w:val="24"/>
        </w:rPr>
        <w:t>on both divs so the text sits in the center of the blank space of the div.</w:t>
      </w:r>
    </w:p>
    <w:p w14:paraId="760F2FF2" w14:textId="3FAF5AA3" w:rsidR="00355D87" w:rsidRDefault="00355D87">
      <w:pPr>
        <w:rPr>
          <w:rFonts w:ascii="Times New Roman" w:hAnsi="Times New Roman" w:cs="Times New Roman"/>
          <w:sz w:val="24"/>
          <w:szCs w:val="24"/>
        </w:rPr>
      </w:pPr>
    </w:p>
    <w:p w14:paraId="453505A4" w14:textId="71D5BBFD" w:rsidR="00355D87" w:rsidRDefault="005D26D3">
      <w:pPr>
        <w:rPr>
          <w:rFonts w:ascii="Times New Roman" w:hAnsi="Times New Roman" w:cs="Times New Roman"/>
          <w:sz w:val="24"/>
          <w:szCs w:val="24"/>
        </w:rPr>
      </w:pPr>
      <w:r>
        <w:rPr>
          <w:rFonts w:ascii="Times New Roman" w:hAnsi="Times New Roman" w:cs="Times New Roman"/>
          <w:sz w:val="24"/>
          <w:szCs w:val="24"/>
        </w:rPr>
        <w:lastRenderedPageBreak/>
        <w:t>After the first row of the gallery is done, add a div to clear both then start making next row of the gallery. The rest of the gallery would be easier because I only have to do a CSS for all of them, they all have the same size/property style.</w:t>
      </w:r>
    </w:p>
    <w:p w14:paraId="2F99D418" w14:textId="3B6A67DF" w:rsidR="00B84044" w:rsidRDefault="00B84044">
      <w:pPr>
        <w:rPr>
          <w:rFonts w:ascii="Times New Roman" w:hAnsi="Times New Roman" w:cs="Times New Roman"/>
          <w:sz w:val="24"/>
          <w:szCs w:val="24"/>
        </w:rPr>
      </w:pPr>
    </w:p>
    <w:p w14:paraId="7C1FB6F7" w14:textId="0089D26B" w:rsidR="00B84044" w:rsidRPr="00996A35" w:rsidRDefault="00B84044">
      <w:pPr>
        <w:rPr>
          <w:rFonts w:ascii="Times New Roman" w:hAnsi="Times New Roman" w:cs="Times New Roman"/>
          <w:sz w:val="24"/>
          <w:szCs w:val="24"/>
        </w:rPr>
      </w:pPr>
      <w:r>
        <w:rPr>
          <w:rFonts w:ascii="Times New Roman" w:hAnsi="Times New Roman" w:cs="Times New Roman"/>
          <w:sz w:val="24"/>
          <w:szCs w:val="24"/>
        </w:rPr>
        <w:t>I created a div class</w:t>
      </w:r>
      <w:r w:rsidR="002D7184">
        <w:rPr>
          <w:rFonts w:ascii="Times New Roman" w:hAnsi="Times New Roman" w:cs="Times New Roman"/>
          <w:sz w:val="24"/>
          <w:szCs w:val="24"/>
        </w:rPr>
        <w:t>=”third</w:t>
      </w:r>
      <w:r>
        <w:rPr>
          <w:rFonts w:ascii="Times New Roman" w:hAnsi="Times New Roman" w:cs="Times New Roman"/>
          <w:sz w:val="24"/>
          <w:szCs w:val="24"/>
        </w:rPr>
        <w:t>-width”</w:t>
      </w:r>
      <w:r w:rsidR="002D7184">
        <w:rPr>
          <w:rFonts w:ascii="Times New Roman" w:hAnsi="Times New Roman" w:cs="Times New Roman"/>
          <w:sz w:val="24"/>
          <w:szCs w:val="24"/>
        </w:rPr>
        <w:t>, this div contains three frames in a row. Within this div, I created three div class=”container25”. I put picture and description on each “container25”. First, I set them float: left so all of them stick on the left side</w:t>
      </w:r>
      <w:r w:rsidR="00E9019F">
        <w:rPr>
          <w:rFonts w:ascii="Times New Roman" w:hAnsi="Times New Roman" w:cs="Times New Roman"/>
          <w:sz w:val="24"/>
          <w:szCs w:val="24"/>
        </w:rPr>
        <w:t>, and then made changes on the margin-left, margin-right, and margin-top to make them like nice lining up each other. Since are less important people comparing with the first row of gallery</w:t>
      </w:r>
      <w:r w:rsidR="002B3D27">
        <w:rPr>
          <w:rFonts w:ascii="Times New Roman" w:hAnsi="Times New Roman" w:cs="Times New Roman"/>
          <w:sz w:val="24"/>
          <w:szCs w:val="24"/>
        </w:rPr>
        <w:t>, their description can put in the bottom of the frame.</w:t>
      </w:r>
      <w:bookmarkStart w:id="0" w:name="_GoBack"/>
      <w:bookmarkEnd w:id="0"/>
    </w:p>
    <w:sectPr w:rsidR="00B84044" w:rsidRPr="00996A35">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MDEyMjIxNTMzMDVX0lEKTi0uzszPAykwrAUAbZUHcCwAAAA="/>
  </w:docVars>
  <w:rsids>
    <w:rsidRoot w:val="00996A35"/>
    <w:rsid w:val="0001108E"/>
    <w:rsid w:val="0019234F"/>
    <w:rsid w:val="001A0F8B"/>
    <w:rsid w:val="002375A9"/>
    <w:rsid w:val="00253548"/>
    <w:rsid w:val="002B3D27"/>
    <w:rsid w:val="002D7184"/>
    <w:rsid w:val="00322000"/>
    <w:rsid w:val="00355D87"/>
    <w:rsid w:val="004F7D4E"/>
    <w:rsid w:val="005A1B09"/>
    <w:rsid w:val="005D26D3"/>
    <w:rsid w:val="00604C4B"/>
    <w:rsid w:val="00721983"/>
    <w:rsid w:val="00726D9B"/>
    <w:rsid w:val="007279FD"/>
    <w:rsid w:val="008A1268"/>
    <w:rsid w:val="00996A35"/>
    <w:rsid w:val="009E263A"/>
    <w:rsid w:val="00B84044"/>
    <w:rsid w:val="00C739A6"/>
    <w:rsid w:val="00DF62F0"/>
    <w:rsid w:val="00E44278"/>
    <w:rsid w:val="00E70A52"/>
    <w:rsid w:val="00E9019F"/>
    <w:rsid w:val="00F52E61"/>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5461D"/>
  <w15:chartTrackingRefBased/>
  <w15:docId w15:val="{D5E214CF-1071-4D2F-927E-DDE3DA0A9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2</Pages>
  <Words>537</Words>
  <Characters>306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 Chan</dc:creator>
  <cp:keywords/>
  <dc:description/>
  <cp:lastModifiedBy>Yin Chan</cp:lastModifiedBy>
  <cp:revision>16</cp:revision>
  <dcterms:created xsi:type="dcterms:W3CDTF">2019-11-06T23:27:00Z</dcterms:created>
  <dcterms:modified xsi:type="dcterms:W3CDTF">2019-11-11T23:54:00Z</dcterms:modified>
</cp:coreProperties>
</file>